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7C314" w14:textId="77777777" w:rsidR="004A4C03" w:rsidRPr="008B3C17" w:rsidRDefault="004A4C03">
      <w:pPr>
        <w:pStyle w:val="Nadpis1"/>
        <w:jc w:val="center"/>
        <w:rPr>
          <w:rFonts w:asciiTheme="minorHAnsi" w:hAnsiTheme="minorHAnsi" w:cstheme="minorHAnsi"/>
          <w:b/>
          <w:bCs/>
        </w:rPr>
      </w:pPr>
      <w:r w:rsidRPr="008B3C17">
        <w:rPr>
          <w:rFonts w:asciiTheme="minorHAnsi" w:hAnsiTheme="minorHAnsi" w:cstheme="minorHAnsi"/>
          <w:b/>
          <w:bCs/>
        </w:rPr>
        <w:t>SMLOUVA O DŮVĚRNOSTI A OCHRANĚ INFORMACÍ</w:t>
      </w:r>
    </w:p>
    <w:p w14:paraId="01B38ED7" w14:textId="77777777" w:rsidR="004A4C03" w:rsidRPr="008B3C17" w:rsidRDefault="00291E23">
      <w:pPr>
        <w:jc w:val="center"/>
        <w:rPr>
          <w:rFonts w:asciiTheme="minorHAnsi" w:hAnsiTheme="minorHAnsi" w:cstheme="minorHAnsi"/>
          <w:i/>
          <w:sz w:val="16"/>
          <w:szCs w:val="16"/>
        </w:rPr>
      </w:pPr>
      <w:r w:rsidRPr="008B3C17">
        <w:rPr>
          <w:rFonts w:asciiTheme="minorHAnsi" w:hAnsiTheme="minorHAnsi" w:cstheme="minorHAnsi"/>
          <w:i/>
          <w:sz w:val="16"/>
          <w:szCs w:val="16"/>
        </w:rPr>
        <w:t>u</w:t>
      </w:r>
      <w:r w:rsidR="004A4C03" w:rsidRPr="008B3C17">
        <w:rPr>
          <w:rFonts w:asciiTheme="minorHAnsi" w:hAnsiTheme="minorHAnsi" w:cstheme="minorHAnsi"/>
          <w:i/>
          <w:sz w:val="16"/>
          <w:szCs w:val="16"/>
        </w:rPr>
        <w:t>zavřená mezi</w:t>
      </w:r>
    </w:p>
    <w:p w14:paraId="607B86E6" w14:textId="77777777" w:rsidR="004A4C03" w:rsidRPr="008B3C17" w:rsidRDefault="007A648E">
      <w:pPr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</w:t>
      </w:r>
    </w:p>
    <w:p w14:paraId="7DF3199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722AC119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3E2C6E1D" w14:textId="5F228549" w:rsidR="001856E3" w:rsidRPr="00C01E51" w:rsidRDefault="00C15C67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Firma: </w:t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  <w:t>DEVINN s.r.o.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br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se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sídlem: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  <w:t>Skřivánčí 4769/38, 466 01 Jablonec nad Nisou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br/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IČ: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            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>40233138</w:t>
      </w:r>
    </w:p>
    <w:p w14:paraId="49892214" w14:textId="1383FF49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stoupená:        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>jednatelem společnosti panem Lubošem Hajským</w:t>
      </w:r>
    </w:p>
    <w:p w14:paraId="2CED4769" w14:textId="7C3A924C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psaná v obchodním rejstříku vedeném u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>K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>rajského soudu v Ústí nad Labem, oddíl C, vložka 1570</w:t>
      </w:r>
    </w:p>
    <w:p w14:paraId="25D9616F" w14:textId="4936294F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sz w:val="22"/>
          <w:szCs w:val="22"/>
        </w:rPr>
        <w:t>„DEVINN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zadavatel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207BA3EC" w14:textId="77777777" w:rsidR="004A4C03" w:rsidRPr="00C01E51" w:rsidRDefault="004A4C03" w:rsidP="007A648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4C5E64" w14:textId="77777777" w:rsidR="004A4C03" w:rsidRPr="00C01E51" w:rsidRDefault="004A4C03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a</w:t>
      </w:r>
    </w:p>
    <w:p w14:paraId="06CDEB03" w14:textId="77777777" w:rsidR="00414AA5" w:rsidRPr="00C01E51" w:rsidRDefault="00414AA5" w:rsidP="00DF257A">
      <w:pPr>
        <w:rPr>
          <w:rFonts w:asciiTheme="minorHAnsi" w:hAnsiTheme="minorHAnsi" w:cstheme="minorHAnsi"/>
          <w:sz w:val="22"/>
          <w:szCs w:val="22"/>
        </w:rPr>
      </w:pPr>
    </w:p>
    <w:p w14:paraId="24BD8CE9" w14:textId="21C05A0F" w:rsidR="004A4C03" w:rsidRPr="00C01E51" w:rsidRDefault="0042149D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7A648E" w:rsidRPr="00C01E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se sídle</w:t>
      </w:r>
      <w:r w:rsidR="00291E23" w:rsidRPr="00C01E51">
        <w:rPr>
          <w:rFonts w:asciiTheme="minorHAnsi" w:hAnsiTheme="minorHAnsi" w:cstheme="minorHAnsi"/>
          <w:sz w:val="22"/>
          <w:szCs w:val="22"/>
        </w:rPr>
        <w:t xml:space="preserve">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4A4C03" w:rsidRPr="00C01E51">
        <w:rPr>
          <w:rFonts w:asciiTheme="minorHAnsi" w:hAnsiTheme="minorHAnsi" w:cstheme="minorHAnsi"/>
          <w:sz w:val="22"/>
          <w:szCs w:val="22"/>
        </w:rPr>
        <w:t>I</w:t>
      </w:r>
      <w:r w:rsidR="00DF257A" w:rsidRPr="00C01E51">
        <w:rPr>
          <w:rFonts w:asciiTheme="minorHAnsi" w:hAnsiTheme="minorHAnsi" w:cstheme="minorHAnsi"/>
          <w:sz w:val="22"/>
          <w:szCs w:val="22"/>
        </w:rPr>
        <w:t>ČO</w:t>
      </w:r>
      <w:r w:rsidR="004A4C03" w:rsidRPr="00C01E51">
        <w:rPr>
          <w:rFonts w:asciiTheme="minorHAnsi" w:hAnsiTheme="minorHAnsi" w:cstheme="minorHAnsi"/>
          <w:sz w:val="22"/>
          <w:szCs w:val="22"/>
        </w:rPr>
        <w:t>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>, společnost</w:t>
      </w:r>
      <w:r w:rsidR="00DF257A" w:rsidRPr="00C01E51">
        <w:rPr>
          <w:rFonts w:asciiTheme="minorHAnsi" w:hAnsiTheme="minorHAnsi" w:cstheme="minorHAnsi"/>
          <w:sz w:val="22"/>
          <w:szCs w:val="22"/>
        </w:rPr>
        <w:t>í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zapsa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v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 obchodním </w:t>
      </w:r>
      <w:r w:rsidR="004A4C03" w:rsidRPr="00C01E51">
        <w:rPr>
          <w:rFonts w:asciiTheme="minorHAnsi" w:hAnsiTheme="minorHAnsi" w:cstheme="minorHAnsi"/>
          <w:sz w:val="22"/>
          <w:szCs w:val="22"/>
        </w:rPr>
        <w:t>rejstříku vedené</w:t>
      </w:r>
      <w:r w:rsidR="002608F5" w:rsidRPr="00C01E51">
        <w:rPr>
          <w:rFonts w:asciiTheme="minorHAnsi" w:hAnsiTheme="minorHAnsi" w:cstheme="minorHAnsi"/>
          <w:sz w:val="22"/>
          <w:szCs w:val="22"/>
        </w:rPr>
        <w:t>m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 v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oddíl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vložka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291E23" w:rsidRPr="00C01E51">
        <w:rPr>
          <w:rFonts w:asciiTheme="minorHAnsi" w:hAnsiTheme="minorHAnsi" w:cstheme="minorHAnsi"/>
          <w:sz w:val="22"/>
          <w:szCs w:val="22"/>
        </w:rPr>
        <w:t>zastoupe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jednatele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DF257A" w:rsidRPr="00C01E51">
        <w:rPr>
          <w:rFonts w:asciiTheme="minorHAnsi" w:hAnsiTheme="minorHAnsi" w:cstheme="minorHAnsi"/>
          <w:sz w:val="22"/>
          <w:szCs w:val="22"/>
        </w:rPr>
        <w:t>(dále také jen „</w:t>
      </w:r>
      <w:r w:rsidRPr="00C01E51">
        <w:rPr>
          <w:rFonts w:asciiTheme="minorHAnsi" w:hAnsiTheme="minorHAnsi" w:cstheme="minorHAnsi"/>
          <w:b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účastník“</w:t>
      </w:r>
      <w:r w:rsidR="00DF257A" w:rsidRPr="00C01E51">
        <w:rPr>
          <w:rFonts w:asciiTheme="minorHAnsi" w:hAnsiTheme="minorHAnsi" w:cstheme="minorHAnsi"/>
          <w:sz w:val="22"/>
          <w:szCs w:val="22"/>
        </w:rPr>
        <w:t>)</w:t>
      </w:r>
    </w:p>
    <w:p w14:paraId="16D390AD" w14:textId="77777777" w:rsidR="004A4C03" w:rsidRPr="00C01E51" w:rsidRDefault="004A4C03" w:rsidP="007A648E">
      <w:pPr>
        <w:rPr>
          <w:rFonts w:asciiTheme="minorHAnsi" w:hAnsiTheme="minorHAnsi" w:cstheme="minorHAnsi"/>
          <w:sz w:val="22"/>
          <w:szCs w:val="22"/>
        </w:rPr>
      </w:pPr>
    </w:p>
    <w:p w14:paraId="4D620202" w14:textId="77777777" w:rsidR="004A4C03" w:rsidRPr="00C01E51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3F3D34E" w14:textId="01BF9B3B" w:rsidR="004A4C03" w:rsidRPr="00C01E51" w:rsidRDefault="00762B19">
      <w:pPr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EVINN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a </w:t>
      </w:r>
      <w:r w:rsidR="0042149D"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, oba a každý z nich samostatně dále </w:t>
      </w:r>
      <w:r w:rsidRPr="00C01E51">
        <w:rPr>
          <w:rFonts w:asciiTheme="minorHAnsi" w:hAnsiTheme="minorHAnsi" w:cstheme="minorHAnsi"/>
          <w:sz w:val="22"/>
          <w:szCs w:val="22"/>
        </w:rPr>
        <w:t xml:space="preserve">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a“</w:t>
      </w:r>
      <w:r w:rsidR="00DF257A" w:rsidRPr="00C01E51">
        <w:rPr>
          <w:rFonts w:asciiTheme="minorHAnsi" w:hAnsiTheme="minorHAnsi" w:cstheme="minorHAnsi"/>
          <w:b/>
          <w:sz w:val="22"/>
          <w:szCs w:val="22"/>
        </w:rPr>
        <w:t>,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 oba</w:t>
      </w:r>
      <w:r w:rsidRPr="00C01E51">
        <w:rPr>
          <w:rFonts w:asciiTheme="minorHAnsi" w:hAnsiTheme="minorHAnsi" w:cstheme="minorHAnsi"/>
          <w:sz w:val="22"/>
          <w:szCs w:val="22"/>
        </w:rPr>
        <w:t xml:space="preserve"> společně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y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7BFE233C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5F9AB513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4D21728B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.</w:t>
      </w:r>
    </w:p>
    <w:p w14:paraId="173413C4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Úvodní ustanovení</w:t>
      </w:r>
    </w:p>
    <w:p w14:paraId="43E714C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1315EB12" w14:textId="04FE6611" w:rsidR="004A4C03" w:rsidRPr="0042149D" w:rsidRDefault="00867283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davatel vyhlásil zadávací řízení na dodávku „</w:t>
      </w:r>
      <w:r w:rsidR="00BE4C00">
        <w:rPr>
          <w:rFonts w:asciiTheme="minorHAnsi" w:hAnsiTheme="minorHAnsi" w:cstheme="minorHAnsi"/>
          <w:sz w:val="22"/>
          <w:szCs w:val="22"/>
        </w:rPr>
        <w:t>Pořízení</w:t>
      </w:r>
      <w:r>
        <w:rPr>
          <w:rFonts w:asciiTheme="minorHAnsi" w:hAnsiTheme="minorHAnsi" w:cstheme="minorHAnsi"/>
          <w:sz w:val="22"/>
          <w:szCs w:val="22"/>
        </w:rPr>
        <w:t xml:space="preserve"> kompletního bateriového systému</w:t>
      </w:r>
      <w:r w:rsidR="003860C6">
        <w:rPr>
          <w:rFonts w:asciiTheme="minorHAnsi" w:hAnsiTheme="minorHAnsi" w:cstheme="minorHAnsi"/>
          <w:sz w:val="22"/>
          <w:szCs w:val="22"/>
        </w:rPr>
        <w:t xml:space="preserve"> – II.</w:t>
      </w:r>
      <w:r>
        <w:rPr>
          <w:rFonts w:asciiTheme="minorHAnsi" w:hAnsiTheme="minorHAnsi" w:cstheme="minorHAnsi"/>
          <w:sz w:val="22"/>
          <w:szCs w:val="22"/>
        </w:rPr>
        <w:t xml:space="preserve">“, v rámci kterého chce účastník předložit svou nabídku. </w:t>
      </w:r>
    </w:p>
    <w:p w14:paraId="4AE7C8E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9137567" w14:textId="4758EED5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V souvislosti s jednáním podle předchozího odstavce této Smlouvy potřebuje kterákoliv ze smluvních stran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Zájemce o informaci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 přístup k informacím druhé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y</w:t>
      </w:r>
      <w:r w:rsidR="003B63A5">
        <w:rPr>
          <w:rFonts w:asciiTheme="minorHAnsi" w:hAnsiTheme="minorHAnsi" w:cstheme="minorHAnsi"/>
          <w:sz w:val="22"/>
          <w:szCs w:val="22"/>
        </w:rPr>
        <w:t xml:space="preserve"> </w:t>
      </w:r>
      <w:r w:rsidR="003B63A5" w:rsidRPr="008B3C17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3B63A5" w:rsidRPr="008B3C17">
        <w:rPr>
          <w:rFonts w:asciiTheme="minorHAnsi" w:hAnsiTheme="minorHAnsi" w:cstheme="minorHAnsi"/>
          <w:b/>
          <w:sz w:val="22"/>
          <w:szCs w:val="22"/>
        </w:rPr>
        <w:t>„Vlastník informace“</w:t>
      </w:r>
      <w:r w:rsidR="003B63A5" w:rsidRPr="008B3C17">
        <w:rPr>
          <w:rFonts w:asciiTheme="minorHAnsi" w:hAnsiTheme="minorHAnsi" w:cstheme="minorHAnsi"/>
          <w:sz w:val="22"/>
          <w:szCs w:val="22"/>
        </w:rPr>
        <w:t>)</w:t>
      </w:r>
      <w:r w:rsidR="00867283">
        <w:rPr>
          <w:rFonts w:asciiTheme="minorHAnsi" w:hAnsiTheme="minorHAnsi" w:cstheme="minorHAnsi"/>
          <w:sz w:val="22"/>
          <w:szCs w:val="22"/>
        </w:rPr>
        <w:t xml:space="preserve"> v podobě přílohy č. 3 zadávacích podmínek – Technická specifikace,</w:t>
      </w:r>
      <w:r w:rsidRPr="008B3C17">
        <w:rPr>
          <w:rFonts w:asciiTheme="minorHAnsi" w:hAnsiTheme="minorHAnsi" w:cstheme="minorHAnsi"/>
          <w:sz w:val="22"/>
          <w:szCs w:val="22"/>
        </w:rPr>
        <w:t xml:space="preserve"> ,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které </w:t>
      </w:r>
      <w:r w:rsidRPr="008B3C17">
        <w:rPr>
          <w:rFonts w:asciiTheme="minorHAnsi" w:hAnsiTheme="minorHAnsi" w:cstheme="minorHAnsi"/>
          <w:sz w:val="22"/>
          <w:szCs w:val="22"/>
        </w:rPr>
        <w:t xml:space="preserve">nejsou veřejně známé a dostupné a z nichž některé jsou předmětem obchodního tajemství Vlastníka informace a Vlastník informace má zájem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takové informace </w:t>
      </w:r>
      <w:r w:rsidRPr="008B3C17">
        <w:rPr>
          <w:rFonts w:asciiTheme="minorHAnsi" w:hAnsiTheme="minorHAnsi" w:cstheme="minorHAnsi"/>
          <w:sz w:val="22"/>
          <w:szCs w:val="22"/>
        </w:rPr>
        <w:t>chránit.</w:t>
      </w:r>
    </w:p>
    <w:p w14:paraId="3A8BB354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C6B7F3A" w14:textId="77777777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 tohoto důvodu uzavírají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tuto Smlouvu o důvěrnosti a ochraně informací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Smlouva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, která upravuje jejich práva a povinnosti při zpřístupnění informací Vlastníkem informace Zájemci o informaci za účelem dle čl. I. odst. </w:t>
      </w:r>
      <w:smartTag w:uri="urn:schemas-microsoft-com:office:smarttags" w:element="metricconverter">
        <w:smartTagPr>
          <w:attr w:name="ProductID" w:val="1 a"/>
        </w:smartTagPr>
        <w:r w:rsidRPr="008B3C17">
          <w:rPr>
            <w:rFonts w:asciiTheme="minorHAnsi" w:hAnsiTheme="minorHAnsi" w:cstheme="minorHAnsi"/>
            <w:sz w:val="22"/>
            <w:szCs w:val="22"/>
          </w:rPr>
          <w:t>1 a</w:t>
        </w:r>
      </w:smartTag>
      <w:r w:rsidRPr="008B3C17">
        <w:rPr>
          <w:rFonts w:asciiTheme="minorHAnsi" w:hAnsiTheme="minorHAnsi" w:cstheme="minorHAnsi"/>
          <w:sz w:val="22"/>
          <w:szCs w:val="22"/>
        </w:rPr>
        <w:t xml:space="preserve"> 2 Smlouvy a při jejich ochraně.</w:t>
      </w:r>
    </w:p>
    <w:p w14:paraId="62FC8226" w14:textId="77777777" w:rsidR="007E7C4F" w:rsidRPr="008B3C17" w:rsidRDefault="007E7C4F" w:rsidP="007E7C4F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0C19E0D9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4.</w:t>
      </w:r>
      <w:r w:rsidRPr="008B3C17">
        <w:rPr>
          <w:rFonts w:asciiTheme="minorHAnsi" w:hAnsiTheme="minorHAnsi" w:cstheme="minorHAnsi"/>
          <w:sz w:val="22"/>
          <w:szCs w:val="22"/>
        </w:rPr>
        <w:tab/>
        <w:t>S</w:t>
      </w:r>
      <w:r w:rsidR="00762B19" w:rsidRPr="008B3C17">
        <w:rPr>
          <w:rFonts w:asciiTheme="minorHAnsi" w:hAnsiTheme="minorHAnsi" w:cstheme="minorHAnsi"/>
          <w:sz w:val="22"/>
          <w:szCs w:val="22"/>
        </w:rPr>
        <w:t>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berou na vědomí a souhlasí, že Smlouva není smlouvou o smlouvě budoucí, ani jiným závazkem, který by zakládal povinnost kterékoliv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ukončit jednání dle čl. I. odst. 1 této smlouvy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pouze a jedině </w:t>
      </w:r>
      <w:r w:rsidRPr="008B3C17">
        <w:rPr>
          <w:rFonts w:asciiTheme="minorHAnsi" w:hAnsiTheme="minorHAnsi" w:cstheme="minorHAnsi"/>
          <w:sz w:val="22"/>
          <w:szCs w:val="22"/>
        </w:rPr>
        <w:t>uzavřením smlouvy, o níž strany jednají</w:t>
      </w:r>
      <w:r w:rsidR="0023770A" w:rsidRPr="008B3C17">
        <w:rPr>
          <w:rFonts w:asciiTheme="minorHAnsi" w:hAnsiTheme="minorHAnsi" w:cstheme="minorHAnsi"/>
          <w:sz w:val="22"/>
          <w:szCs w:val="22"/>
        </w:rPr>
        <w:t>, jak je uvedeno v čl. I. odst. 1 této Smlouvy</w:t>
      </w:r>
      <w:r w:rsidRPr="008B3C17">
        <w:rPr>
          <w:rFonts w:asciiTheme="minorHAnsi" w:hAnsiTheme="minorHAnsi" w:cstheme="minorHAnsi"/>
          <w:sz w:val="22"/>
          <w:szCs w:val="22"/>
        </w:rPr>
        <w:t xml:space="preserve">. </w:t>
      </w:r>
      <w:r w:rsidR="0023770A" w:rsidRPr="008B3C17">
        <w:rPr>
          <w:rFonts w:asciiTheme="minorHAnsi" w:hAnsiTheme="minorHAnsi" w:cstheme="minorHAnsi"/>
          <w:sz w:val="22"/>
          <w:szCs w:val="22"/>
        </w:rPr>
        <w:t>S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deklarují, že jednání dle čl. I. odst. 1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zahajují a budou v něm pokračovat v dobré víře.</w:t>
      </w:r>
    </w:p>
    <w:p w14:paraId="69EEB2BC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054BB96E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.</w:t>
      </w:r>
    </w:p>
    <w:p w14:paraId="4515705A" w14:textId="10F3A401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D</w:t>
      </w:r>
      <w:r w:rsidR="006B605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ŮVĚRNÁ INFORMACE</w:t>
      </w:r>
    </w:p>
    <w:p w14:paraId="6283F9CB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12DD6C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Pr="008B3C17">
        <w:rPr>
          <w:rFonts w:asciiTheme="minorHAnsi" w:hAnsiTheme="minorHAnsi" w:cstheme="minorHAnsi"/>
          <w:b/>
          <w:sz w:val="22"/>
          <w:szCs w:val="22"/>
        </w:rPr>
        <w:t>„</w:t>
      </w:r>
      <w:r w:rsidR="001B4870" w:rsidRPr="008B3C17">
        <w:rPr>
          <w:rFonts w:asciiTheme="minorHAnsi" w:hAnsiTheme="minorHAnsi" w:cstheme="minorHAnsi"/>
          <w:b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b/>
          <w:sz w:val="22"/>
          <w:szCs w:val="22"/>
        </w:rPr>
        <w:t>nformace“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 zahrnuje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ékoliv informace obchodní, technické, finanční, organizační a jiné týkající se přímo nebo nepřímo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,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dceřiných společností, </w:t>
      </w:r>
      <w:r w:rsidRPr="008B3C17">
        <w:rPr>
          <w:rFonts w:asciiTheme="minorHAnsi" w:hAnsiTheme="minorHAnsi" w:cstheme="minorHAnsi"/>
          <w:sz w:val="22"/>
          <w:szCs w:val="22"/>
        </w:rPr>
        <w:t xml:space="preserve">obchodních partnerů, zákazníků nebo dodavatel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výrobků, informace konstrukční a technologické, </w:t>
      </w:r>
      <w:r w:rsidRPr="008B3C17">
        <w:rPr>
          <w:rFonts w:asciiTheme="minorHAnsi" w:hAnsiTheme="minorHAnsi" w:cstheme="minorHAnsi"/>
          <w:sz w:val="22"/>
          <w:szCs w:val="22"/>
        </w:rPr>
        <w:t xml:space="preserve">avšak nejen tyto zde výslovně uvedené, zachycené v jakékoliv podobě na jakémkoliv nosiči, jakož i informace ústní, poskytnuté nebo jinak zpřístupněné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Zájemci </w:t>
      </w:r>
      <w:r w:rsidR="007E7C4F" w:rsidRPr="008B3C17">
        <w:rPr>
          <w:rFonts w:asciiTheme="minorHAnsi" w:hAnsiTheme="minorHAnsi" w:cstheme="minorHAnsi"/>
          <w:sz w:val="22"/>
          <w:szCs w:val="22"/>
        </w:rPr>
        <w:lastRenderedPageBreak/>
        <w:t>o informac</w:t>
      </w:r>
      <w:r w:rsidR="00D027B4" w:rsidRPr="008B3C17">
        <w:rPr>
          <w:rFonts w:asciiTheme="minorHAnsi" w:hAnsiTheme="minorHAnsi" w:cstheme="minorHAnsi"/>
          <w:sz w:val="22"/>
          <w:szCs w:val="22"/>
        </w:rPr>
        <w:t>i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 xml:space="preserve">na základě a v rámci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em informace</w:t>
      </w:r>
      <w:r w:rsidRPr="008B3C17">
        <w:rPr>
          <w:rFonts w:asciiTheme="minorHAnsi" w:hAnsiTheme="minorHAnsi" w:cstheme="minorHAnsi"/>
          <w:sz w:val="22"/>
          <w:szCs w:val="22"/>
        </w:rPr>
        <w:t>, členy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orgánů, je</w:t>
      </w:r>
      <w:r w:rsidR="007E7C4F" w:rsidRPr="008B3C17">
        <w:rPr>
          <w:rFonts w:asciiTheme="minorHAnsi" w:hAnsiTheme="minorHAnsi" w:cstheme="minorHAnsi"/>
          <w:sz w:val="22"/>
          <w:szCs w:val="22"/>
        </w:rPr>
        <w:t>h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i, poradci, osobami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jím </w:t>
      </w:r>
      <w:r w:rsidRPr="008B3C17">
        <w:rPr>
          <w:rFonts w:asciiTheme="minorHAnsi" w:hAnsiTheme="minorHAnsi" w:cstheme="minorHAnsi"/>
          <w:sz w:val="22"/>
          <w:szCs w:val="22"/>
        </w:rPr>
        <w:t>ovládanými, apod.</w:t>
      </w:r>
    </w:p>
    <w:p w14:paraId="7AC58206" w14:textId="77777777" w:rsidR="00885472" w:rsidRPr="008B3C17" w:rsidRDefault="00885472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61A21E2" w14:textId="69DAD654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ro účely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e pod pojm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>nformace rozumí jak údaj či soubor údajů uvedených na určitém datovém nosiči, tak i zprávy či sdělení zaslaná jakoukoliv formou.</w:t>
      </w:r>
    </w:p>
    <w:p w14:paraId="33929EC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AE17981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 xml:space="preserve">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smlouvy nezahrnuje informace, které jsou nebo se po dobu účinnosti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tanou veřejně známými, a to jinak, než porušením povinností ze zákona nebo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ze strany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6FF1B76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3CD504B" w14:textId="64BE61D1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á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zahrnuje ani informace, které jsou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Pr="008B3C17">
        <w:rPr>
          <w:rFonts w:asciiTheme="minorHAnsi" w:hAnsiTheme="minorHAnsi" w:cstheme="minorHAnsi"/>
          <w:sz w:val="22"/>
          <w:szCs w:val="22"/>
        </w:rPr>
        <w:t xml:space="preserve"> prokazatelně známy dříve, než mu je sdělil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či jinak zpřístupnil </w:t>
      </w:r>
      <w:r w:rsidR="000421B9" w:rsidRPr="008B3C17">
        <w:rPr>
          <w:rFonts w:asciiTheme="minorHAnsi" w:hAnsiTheme="minorHAnsi" w:cstheme="minorHAnsi"/>
          <w:sz w:val="22"/>
          <w:szCs w:val="22"/>
        </w:rPr>
        <w:t>Vlastník informa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aniž by k této znalosti došlo protiprávním jednáním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nebo byla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nabyta po právu od třetí strany. </w:t>
      </w:r>
    </w:p>
    <w:p w14:paraId="4F9F17D0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561561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I.</w:t>
      </w:r>
    </w:p>
    <w:p w14:paraId="222F72F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ráva a povinnosti smluvních stran</w:t>
      </w:r>
    </w:p>
    <w:p w14:paraId="115933D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2659A2" w14:textId="1CA30781" w:rsidR="00B2140E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ájemce o informaci </w:t>
      </w:r>
      <w:r w:rsidR="00B2140E" w:rsidRPr="008B3C17">
        <w:rPr>
          <w:rFonts w:asciiTheme="minorHAnsi" w:hAnsiTheme="minorHAnsi" w:cstheme="minorHAnsi"/>
          <w:sz w:val="22"/>
          <w:szCs w:val="22"/>
        </w:rPr>
        <w:t>není oprávněn Důvěrné informace, a to ani jako celek ani jejich jednotlivé části:</w:t>
      </w:r>
    </w:p>
    <w:p w14:paraId="28495ADE" w14:textId="6582806C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a</w:t>
      </w:r>
      <w:r w:rsidR="00D027B4" w:rsidRPr="008B3C17">
        <w:rPr>
          <w:rFonts w:asciiTheme="minorHAnsi" w:hAnsiTheme="minorHAnsi" w:cstheme="minorHAnsi"/>
          <w:sz w:val="22"/>
          <w:szCs w:val="22"/>
        </w:rPr>
        <w:t>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e konstrukci a vývoji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jakkoliv </w:t>
      </w:r>
      <w:r w:rsidRPr="008B3C17">
        <w:rPr>
          <w:rFonts w:asciiTheme="minorHAnsi" w:hAnsiTheme="minorHAnsi" w:cstheme="minorHAnsi"/>
          <w:sz w:val="22"/>
          <w:szCs w:val="22"/>
        </w:rPr>
        <w:t>umožnit,</w:t>
      </w:r>
    </w:p>
    <w:p w14:paraId="212FC746" w14:textId="4A2F0B08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b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 výrobě, modifikaci nebo zlepšením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</w:t>
      </w:r>
      <w:r w:rsidR="000421B9" w:rsidRPr="008B3C17">
        <w:rPr>
          <w:rFonts w:asciiTheme="minorHAnsi" w:hAnsiTheme="minorHAnsi" w:cstheme="minorHAnsi"/>
          <w:sz w:val="22"/>
          <w:szCs w:val="22"/>
        </w:rPr>
        <w:t>koliv</w:t>
      </w:r>
      <w:r w:rsidRPr="008B3C17">
        <w:rPr>
          <w:rFonts w:asciiTheme="minorHAnsi" w:hAnsiTheme="minorHAnsi" w:cstheme="minorHAnsi"/>
          <w:sz w:val="22"/>
          <w:szCs w:val="22"/>
        </w:rPr>
        <w:t xml:space="preserve"> umožnit,</w:t>
      </w:r>
    </w:p>
    <w:p w14:paraId="40FC8CFD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c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přihlásí ani sám, ani prostřednictvím či v součinnosti s třetí osobou k průmyslově právní ani jiné ochraně, ani</w:t>
      </w:r>
    </w:p>
    <w:p w14:paraId="33B9A778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bude sám, ani prostřednictvím či v součinnosti s třetí osobou zpochybňovat, zejména co do jejich průmyslově právní nebo autorské ochrany a vlastnického práva.</w:t>
      </w:r>
    </w:p>
    <w:p w14:paraId="745A6D19" w14:textId="77777777" w:rsidR="00D027B4" w:rsidRPr="008B3C17" w:rsidRDefault="00D027B4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</w:p>
    <w:p w14:paraId="4C18555D" w14:textId="77777777" w:rsidR="004A4C03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se zavazuje, že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>nformace, a to ani jako celek ani jejich jednotlivé části:</w:t>
      </w:r>
    </w:p>
    <w:p w14:paraId="5C8F9F3C" w14:textId="5A186BFC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zveřejní, ani jinak nezpřístupní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a neumožní zpřístupnit </w:t>
      </w:r>
      <w:r w:rsidRPr="008B3C17">
        <w:rPr>
          <w:rFonts w:asciiTheme="minorHAnsi" w:hAnsiTheme="minorHAnsi" w:cstheme="minorHAnsi"/>
          <w:sz w:val="22"/>
          <w:szCs w:val="22"/>
        </w:rPr>
        <w:t>třetím osobám,</w:t>
      </w:r>
      <w:r w:rsidR="00847EF0">
        <w:rPr>
          <w:rFonts w:asciiTheme="minorHAnsi" w:hAnsiTheme="minorHAnsi" w:cstheme="minorHAnsi"/>
          <w:sz w:val="22"/>
          <w:szCs w:val="22"/>
        </w:rPr>
        <w:t xml:space="preserve"> s výjimko</w:t>
      </w:r>
      <w:r w:rsidR="00867283">
        <w:rPr>
          <w:rFonts w:asciiTheme="minorHAnsi" w:hAnsiTheme="minorHAnsi" w:cstheme="minorHAnsi"/>
          <w:sz w:val="22"/>
          <w:szCs w:val="22"/>
        </w:rPr>
        <w:t>u</w:t>
      </w:r>
      <w:r w:rsidR="00847EF0">
        <w:rPr>
          <w:rFonts w:asciiTheme="minorHAnsi" w:hAnsiTheme="minorHAnsi" w:cstheme="minorHAnsi"/>
          <w:sz w:val="22"/>
          <w:szCs w:val="22"/>
        </w:rPr>
        <w:t xml:space="preserve"> činností </w:t>
      </w:r>
      <w:r w:rsidR="00867283">
        <w:rPr>
          <w:rFonts w:asciiTheme="minorHAnsi" w:hAnsiTheme="minorHAnsi" w:cstheme="minorHAnsi"/>
          <w:sz w:val="22"/>
          <w:szCs w:val="22"/>
        </w:rPr>
        <w:t>související s přípravou své nabídky do zadávacího řízení zadavatele,</w:t>
      </w:r>
    </w:p>
    <w:p w14:paraId="0CDCA175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nepoužije jinak či k jinému účelu, než je sjednáno touto smlouvou,</w:t>
      </w:r>
    </w:p>
    <w:p w14:paraId="072AC51F" w14:textId="6346D2C9" w:rsidR="004A4C03" w:rsidRPr="0042149D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42149D">
        <w:rPr>
          <w:rFonts w:asciiTheme="minorHAnsi" w:hAnsiTheme="minorHAnsi" w:cstheme="minorHAnsi"/>
          <w:sz w:val="22"/>
          <w:szCs w:val="22"/>
        </w:rPr>
        <w:t xml:space="preserve">nebude žádným způsobem kopírovat, ani pořizovat opisy, kopie apod. bez předchozího souhlasu </w:t>
      </w:r>
      <w:r w:rsidR="00D027B4" w:rsidRPr="0042149D">
        <w:rPr>
          <w:rFonts w:asciiTheme="minorHAnsi" w:hAnsiTheme="minorHAnsi" w:cstheme="minorHAnsi"/>
          <w:sz w:val="22"/>
          <w:szCs w:val="22"/>
        </w:rPr>
        <w:t>Vlastníka informace</w:t>
      </w:r>
      <w:r w:rsidR="00B71872" w:rsidRPr="0042149D">
        <w:rPr>
          <w:rFonts w:asciiTheme="minorHAnsi" w:hAnsiTheme="minorHAnsi" w:cstheme="minorHAnsi"/>
          <w:sz w:val="22"/>
          <w:szCs w:val="22"/>
        </w:rPr>
        <w:t xml:space="preserve"> nebo pokud je toto nezbytné pro plnění účelu Projektu,</w:t>
      </w:r>
    </w:p>
    <w:p w14:paraId="0ED8F1E8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bude udržovat, nakládat s nimi a zpracovávat je tak, aby nedošlo k porušení 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nebo zákona,</w:t>
      </w:r>
    </w:p>
    <w:p w14:paraId="33C51B3D" w14:textId="677D17F6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použije k vlastnímu prospěchu ani prospěchu třetí </w:t>
      </w:r>
      <w:r w:rsidR="00C15C67" w:rsidRPr="008B3C17">
        <w:rPr>
          <w:rFonts w:asciiTheme="minorHAnsi" w:hAnsiTheme="minorHAnsi" w:cstheme="minorHAnsi"/>
          <w:sz w:val="22"/>
          <w:szCs w:val="22"/>
        </w:rPr>
        <w:t>osoby,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kud to nevyplývá z 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, ani</w:t>
      </w:r>
    </w:p>
    <w:p w14:paraId="2BB2B15A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jinak nezneužije proti zájmů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014A9A6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11E039" w14:textId="77777777" w:rsidR="004A4C03" w:rsidRPr="008B3C17" w:rsidRDefault="001B4870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e jsou a zůstávají i po předání či jiném zpřístupnění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výlučným vlastnictví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6D3A1C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4FF2480A" w14:textId="77777777" w:rsidR="004A4C03" w:rsidRPr="008B3C17" w:rsidRDefault="004A4C03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vinnosti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omezují případnou povinnost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0421B9" w:rsidRPr="008B3C17">
        <w:rPr>
          <w:rFonts w:asciiTheme="minorHAnsi" w:hAnsiTheme="minorHAnsi" w:cstheme="minorHAnsi"/>
          <w:sz w:val="22"/>
          <w:szCs w:val="22"/>
        </w:rPr>
        <w:t>y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skyt</w:t>
      </w:r>
      <w:r w:rsidR="001B4870" w:rsidRPr="008B3C17">
        <w:rPr>
          <w:rFonts w:asciiTheme="minorHAnsi" w:hAnsiTheme="minorHAnsi" w:cstheme="minorHAnsi"/>
          <w:sz w:val="22"/>
          <w:szCs w:val="22"/>
        </w:rPr>
        <w:t>nout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é </w:t>
      </w:r>
      <w:r w:rsidRPr="008B3C17">
        <w:rPr>
          <w:rFonts w:asciiTheme="minorHAnsi" w:hAnsiTheme="minorHAnsi" w:cstheme="minorHAnsi"/>
          <w:sz w:val="22"/>
          <w:szCs w:val="22"/>
        </w:rPr>
        <w:t>informace státním a jiným orgánům, zejména soudům a policii, pokud taková povinnost vyplývá z obecně závazného právního předpisu nebo pravomocného rozhodnutí vydaného na základě a v souladu s obecně závazným právním předpisem.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je povinen </w:t>
      </w:r>
      <w:r w:rsidR="00291E23" w:rsidRPr="008B3C17">
        <w:rPr>
          <w:rFonts w:asciiTheme="minorHAnsi" w:hAnsiTheme="minorHAnsi" w:cstheme="minorHAnsi"/>
          <w:sz w:val="22"/>
          <w:szCs w:val="22"/>
        </w:rPr>
        <w:lastRenderedPageBreak/>
        <w:t>o</w:t>
      </w:r>
      <w:r w:rsidR="000421B9" w:rsidRPr="008B3C17">
        <w:rPr>
          <w:rFonts w:asciiTheme="minorHAnsi" w:hAnsiTheme="minorHAnsi" w:cstheme="minorHAnsi"/>
          <w:sz w:val="22"/>
          <w:szCs w:val="22"/>
        </w:rPr>
        <w:t> 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takové povinnosti bez zbytečného odkladu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předem 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písemně informovat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 a učinit taková právně komfortní opatření,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aby ochrana Důvěrných informací nedoznala újmy.</w:t>
      </w:r>
    </w:p>
    <w:p w14:paraId="1CC289AE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9A45361" w14:textId="77777777" w:rsidR="00B71872" w:rsidRDefault="00D027B4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B71872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se zavazuje vrátit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e, které obdržel na základě nebo v souvislosti s touto </w:t>
      </w:r>
      <w:r w:rsidR="00291E23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ou </w:t>
      </w:r>
      <w:r w:rsidRPr="00B71872">
        <w:rPr>
          <w:rFonts w:asciiTheme="minorHAnsi" w:hAnsiTheme="minorHAnsi" w:cstheme="minorHAnsi"/>
          <w:sz w:val="22"/>
          <w:szCs w:val="22"/>
        </w:rPr>
        <w:t>Vlastníkovi informace</w:t>
      </w:r>
      <w:r w:rsidR="001A53A6" w:rsidRPr="00B71872">
        <w:rPr>
          <w:rFonts w:asciiTheme="minorHAnsi" w:hAnsiTheme="minorHAnsi" w:cstheme="minorHAnsi"/>
          <w:sz w:val="22"/>
          <w:szCs w:val="22"/>
        </w:rPr>
        <w:t>,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a to do deseti (10) dnů od ukončení jednání podle čl. I. odst. 1 této </w:t>
      </w:r>
      <w:r w:rsidR="000421B9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y, </w:t>
      </w:r>
      <w:r w:rsidR="000421B9" w:rsidRPr="00B71872">
        <w:rPr>
          <w:rFonts w:asciiTheme="minorHAnsi" w:hAnsiTheme="minorHAnsi" w:cstheme="minorHAnsi"/>
          <w:sz w:val="22"/>
          <w:szCs w:val="22"/>
        </w:rPr>
        <w:t xml:space="preserve">vždy však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ejpozději do deseti (10) dnů poté, kdy byl </w:t>
      </w:r>
      <w:r w:rsidRPr="00B71872">
        <w:rPr>
          <w:rFonts w:asciiTheme="minorHAnsi" w:hAnsiTheme="minorHAnsi" w:cstheme="minorHAnsi"/>
          <w:sz w:val="22"/>
          <w:szCs w:val="22"/>
        </w:rPr>
        <w:t xml:space="preserve">Vlastníkem informace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k vrácení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í </w:t>
      </w:r>
      <w:r w:rsidR="0023770A" w:rsidRPr="00B71872">
        <w:rPr>
          <w:rFonts w:asciiTheme="minorHAnsi" w:hAnsiTheme="minorHAnsi" w:cstheme="minorHAnsi"/>
          <w:sz w:val="22"/>
          <w:szCs w:val="22"/>
        </w:rPr>
        <w:t xml:space="preserve">písemně </w:t>
      </w:r>
      <w:r w:rsidR="004A4C03" w:rsidRPr="00B71872">
        <w:rPr>
          <w:rFonts w:asciiTheme="minorHAnsi" w:hAnsiTheme="minorHAnsi" w:cstheme="minorHAnsi"/>
          <w:sz w:val="22"/>
          <w:szCs w:val="22"/>
        </w:rPr>
        <w:t>vyzván.</w:t>
      </w:r>
    </w:p>
    <w:p w14:paraId="508BC647" w14:textId="77777777" w:rsidR="00B71872" w:rsidRDefault="00B71872" w:rsidP="00B71872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615F4EF1" w14:textId="4ED81846" w:rsidR="00775BD1" w:rsidRPr="00B71872" w:rsidRDefault="00B71872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>Závazek zachování mlčenlivost zahrnuje rovněž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povinnost okamžitě hlásit a informovat DEVINN o jakýchkoli okolnostech, které by mohly ohrozit utajení utajovaných informací, jako je např. porušení zabezpečení údajů a/nebo jejich únik, ztráta dokumentů a/nebo údajů, interakce s novináři či </w:t>
      </w:r>
      <w:r w:rsidR="00C15C67" w:rsidRPr="00B71872">
        <w:rPr>
          <w:rFonts w:asciiTheme="minorHAnsi" w:hAnsiTheme="minorHAnsi" w:cstheme="minorHAnsi"/>
          <w:sz w:val="22"/>
          <w:szCs w:val="22"/>
        </w:rPr>
        <w:t>fotografy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atd. </w:t>
      </w:r>
    </w:p>
    <w:p w14:paraId="1E22CE30" w14:textId="77777777" w:rsidR="00414AA5" w:rsidRPr="008B3C17" w:rsidRDefault="00414AA5">
      <w:pPr>
        <w:rPr>
          <w:rFonts w:asciiTheme="minorHAnsi" w:hAnsiTheme="minorHAnsi" w:cstheme="minorHAnsi"/>
          <w:sz w:val="22"/>
          <w:szCs w:val="22"/>
        </w:rPr>
      </w:pPr>
    </w:p>
    <w:p w14:paraId="384CD85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V.</w:t>
      </w:r>
    </w:p>
    <w:p w14:paraId="771521DA" w14:textId="23084EEB" w:rsidR="004A4C03" w:rsidRPr="008B3C17" w:rsidRDefault="009A0A3A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SMLUVNÍ POKUTA A </w:t>
      </w:r>
      <w:r w:rsidR="00436E4E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NáHRADA ŠKODY</w:t>
      </w:r>
    </w:p>
    <w:p w14:paraId="00C09FA3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4E72689" w14:textId="61A82226" w:rsidR="009A0A3A" w:rsidRPr="008B3C17" w:rsidRDefault="009A0A3A" w:rsidP="00775BD1">
      <w:pPr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Důvěrných informací je povinna zaplatit druhé smluvní straně smluvní pokutu ve výši 50.000,- EUR (slovy padesát tisíc EUR) za každé porušení takové povinnosti, a to do třiceti (30) dnů ode dne doručení faktury vystavenou na její uhrazení.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Sjednáním </w:t>
      </w:r>
      <w:r w:rsidRPr="008B3C17">
        <w:rPr>
          <w:rFonts w:asciiTheme="minorHAnsi" w:hAnsiTheme="minorHAnsi" w:cstheme="minorHAnsi"/>
          <w:sz w:val="22"/>
          <w:szCs w:val="22"/>
        </w:rPr>
        <w:t xml:space="preserve">smluvní pokuty není nijak dotčen ani omezen nárok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postižené smluvní strany </w:t>
      </w:r>
      <w:r w:rsidRPr="008B3C17">
        <w:rPr>
          <w:rFonts w:asciiTheme="minorHAnsi" w:hAnsiTheme="minorHAnsi" w:cstheme="minorHAnsi"/>
          <w:sz w:val="22"/>
          <w:szCs w:val="22"/>
        </w:rPr>
        <w:t>na náhradu veškeré vzniklé škody.</w:t>
      </w:r>
    </w:p>
    <w:p w14:paraId="25D33DE5" w14:textId="77777777" w:rsidR="009A0A3A" w:rsidRPr="008B3C17" w:rsidRDefault="009A0A3A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3979148" w14:textId="7F1DDE91" w:rsidR="004A4C0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í je povinna zaplatit druhé smluvní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náhradu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veškeré vznikl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škody a nemajetkové újmy dle § 2951 a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>n</w:t>
      </w:r>
      <w:r w:rsidR="00B26142" w:rsidRPr="008B3C17">
        <w:rPr>
          <w:rFonts w:asciiTheme="minorHAnsi" w:hAnsiTheme="minorHAnsi" w:cstheme="minorHAnsi"/>
          <w:sz w:val="22"/>
          <w:szCs w:val="22"/>
        </w:rPr>
        <w:t>ásledující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zákona č. 89/2012 Sb., občanského zákoníku, ve znění pozdějších předpisů, a to včetně zisku, který 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druhé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ušel</w:t>
      </w:r>
      <w:r w:rsidRPr="008B3C17">
        <w:rPr>
          <w:rFonts w:asciiTheme="minorHAnsi" w:hAnsiTheme="minorHAnsi" w:cstheme="minorHAnsi"/>
          <w:sz w:val="22"/>
          <w:szCs w:val="22"/>
        </w:rPr>
        <w:t xml:space="preserve"> v důsledku porušení povinnosti dle této smlouvy.</w:t>
      </w:r>
    </w:p>
    <w:p w14:paraId="141C0203" w14:textId="77777777" w:rsidR="00775BD1" w:rsidRPr="008B3C17" w:rsidRDefault="00775BD1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EF7BD3C" w14:textId="77777777" w:rsidR="001856E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8AD4D2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.</w:t>
      </w:r>
    </w:p>
    <w:p w14:paraId="0B767EE8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latnost a účinnost</w:t>
      </w:r>
      <w:r w:rsidR="0072367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SMLOUVY</w:t>
      </w:r>
    </w:p>
    <w:p w14:paraId="5BEF4FAA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D00E3E" w14:textId="25E52269" w:rsidR="00D017C2" w:rsidRPr="008B3C17" w:rsidRDefault="00D017C2" w:rsidP="00D017C2">
      <w:pPr>
        <w:numPr>
          <w:ilvl w:val="0"/>
          <w:numId w:val="6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Tato Smlouva nabývá platnosti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a účinnosti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641638" w:rsidRPr="008B3C17">
        <w:rPr>
          <w:rFonts w:asciiTheme="minorHAnsi" w:hAnsiTheme="minorHAnsi" w:cstheme="minorHAnsi"/>
          <w:sz w:val="22"/>
          <w:szCs w:val="22"/>
        </w:rPr>
        <w:t>dnem podpisu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</w:t>
      </w:r>
      <w:r w:rsidR="00641638" w:rsidRPr="008B3C17">
        <w:rPr>
          <w:rFonts w:asciiTheme="minorHAnsi" w:hAnsiTheme="minorHAnsi" w:cstheme="minorHAnsi"/>
          <w:sz w:val="22"/>
          <w:szCs w:val="22"/>
        </w:rPr>
        <w:t>ou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smluvní</w:t>
      </w:r>
      <w:r w:rsidR="00641638" w:rsidRPr="008B3C17">
        <w:rPr>
          <w:rFonts w:asciiTheme="minorHAnsi" w:hAnsiTheme="minorHAnsi" w:cstheme="minorHAnsi"/>
          <w:sz w:val="22"/>
          <w:szCs w:val="22"/>
        </w:rPr>
        <w:t>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stran</w:t>
      </w:r>
      <w:r w:rsidR="00641638" w:rsidRPr="008B3C17">
        <w:rPr>
          <w:rFonts w:asciiTheme="minorHAnsi" w:hAnsiTheme="minorHAnsi" w:cstheme="minorHAnsi"/>
          <w:sz w:val="22"/>
          <w:szCs w:val="22"/>
        </w:rPr>
        <w:t>, resp. dnem podpisu druhé ze smluvních stran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76BF200F" w14:textId="77777777" w:rsidR="00D017C2" w:rsidRPr="008B3C17" w:rsidRDefault="00D017C2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1D3DE0DA" w14:textId="3C52444B" w:rsidR="00D017C2" w:rsidRPr="008B3C17" w:rsidRDefault="00D017C2" w:rsidP="00553817">
      <w:pPr>
        <w:tabs>
          <w:tab w:val="left" w:pos="426"/>
        </w:tabs>
        <w:ind w:left="426" w:hanging="426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3C17">
        <w:rPr>
          <w:rFonts w:asciiTheme="minorHAnsi" w:hAnsiTheme="minorHAnsi" w:cstheme="minorHAnsi"/>
          <w:bCs/>
          <w:sz w:val="22"/>
          <w:szCs w:val="22"/>
        </w:rPr>
        <w:t>2.</w:t>
      </w:r>
      <w:r w:rsidRPr="008B3C17">
        <w:rPr>
          <w:rFonts w:asciiTheme="minorHAnsi" w:hAnsiTheme="minorHAnsi" w:cstheme="minorHAnsi"/>
          <w:bCs/>
          <w:sz w:val="22"/>
          <w:szCs w:val="22"/>
        </w:rPr>
        <w:tab/>
        <w:t xml:space="preserve">Tato Smlouva se uzavírá na dobu </w:t>
      </w:r>
      <w:r w:rsidR="00436E4E" w:rsidRPr="008B3C17">
        <w:rPr>
          <w:rFonts w:asciiTheme="minorHAnsi" w:hAnsiTheme="minorHAnsi" w:cstheme="minorHAnsi"/>
          <w:bCs/>
          <w:sz w:val="22"/>
          <w:szCs w:val="22"/>
        </w:rPr>
        <w:t>ne</w:t>
      </w:r>
      <w:r w:rsidRPr="008B3C17">
        <w:rPr>
          <w:rFonts w:asciiTheme="minorHAnsi" w:hAnsiTheme="minorHAnsi" w:cstheme="minorHAnsi"/>
          <w:bCs/>
          <w:sz w:val="22"/>
          <w:szCs w:val="22"/>
        </w:rPr>
        <w:t>určitou</w:t>
      </w:r>
      <w:r w:rsidR="007877B8" w:rsidRPr="008B3C17">
        <w:rPr>
          <w:rFonts w:asciiTheme="minorHAnsi" w:hAnsiTheme="minorHAnsi" w:cstheme="minorHAnsi"/>
          <w:bCs/>
          <w:sz w:val="22"/>
          <w:szCs w:val="22"/>
        </w:rPr>
        <w:t>.</w:t>
      </w:r>
    </w:p>
    <w:p w14:paraId="69E7D958" w14:textId="77777777" w:rsidR="00D017C2" w:rsidRPr="008B3C17" w:rsidRDefault="00D017C2" w:rsidP="00D017C2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9126145" w14:textId="77777777" w:rsidR="0033760C" w:rsidRPr="008B3C17" w:rsidRDefault="0033760C" w:rsidP="0033760C">
      <w:pPr>
        <w:tabs>
          <w:tab w:val="left" w:pos="426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A8A0FB1" w14:textId="77777777" w:rsidR="002A67CB" w:rsidRPr="008B3C17" w:rsidRDefault="002A67CB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I.</w:t>
      </w:r>
    </w:p>
    <w:p w14:paraId="4D88E6D8" w14:textId="6B592C4B" w:rsidR="00041E2D" w:rsidRPr="008B3C17" w:rsidRDefault="00066675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ROZHODNÉ</w:t>
      </w:r>
      <w:r w:rsidR="00041E2D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PRÁVO a </w:t>
      </w:r>
      <w:r w:rsidR="00E54E6F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SOUDNÍ PŘÍSLUŠNOST</w:t>
      </w:r>
    </w:p>
    <w:p w14:paraId="180CDBBD" w14:textId="77777777" w:rsidR="00041E2D" w:rsidRPr="008B3C17" w:rsidRDefault="00041E2D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4056B162" w14:textId="731CEBC5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bCs/>
          <w:caps/>
          <w:sz w:val="22"/>
          <w:szCs w:val="22"/>
        </w:rPr>
        <w:t>1.</w:t>
      </w:r>
      <w:r w:rsidRPr="008B3C17">
        <w:rPr>
          <w:rFonts w:asciiTheme="minorHAnsi" w:hAnsiTheme="minorHAnsi" w:cstheme="minorHAnsi"/>
          <w:bCs/>
          <w:caps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 xml:space="preserve">Tato Smlouva a právní vztahy mezi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Pr="008B3C17">
        <w:rPr>
          <w:rFonts w:asciiTheme="minorHAnsi" w:hAnsiTheme="minorHAnsi" w:cstheme="minorHAnsi"/>
          <w:sz w:val="22"/>
          <w:szCs w:val="22"/>
        </w:rPr>
        <w:t>stranami z ní vyplývající a s ní související se řídí práv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ním řádem </w:t>
      </w:r>
      <w:r w:rsidR="00066675" w:rsidRPr="008B3C17">
        <w:rPr>
          <w:rFonts w:asciiTheme="minorHAnsi" w:hAnsiTheme="minorHAnsi" w:cstheme="minorHAnsi"/>
          <w:sz w:val="22"/>
          <w:szCs w:val="22"/>
        </w:rPr>
        <w:t>Česk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republiky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8DFE0A1" w14:textId="77777777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FB96D23" w14:textId="77EE30D3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2.</w:t>
      </w:r>
      <w:r w:rsidRPr="008B3C17">
        <w:rPr>
          <w:rFonts w:asciiTheme="minorHAnsi" w:hAnsiTheme="minorHAnsi" w:cstheme="minorHAnsi"/>
          <w:sz w:val="22"/>
          <w:szCs w:val="22"/>
        </w:rPr>
        <w:tab/>
        <w:t xml:space="preserve">Jakékoliv spory a rozpory mezi stranami z této smlouvy vyplývající a s ní související budou nejdříve řešeny smírně, vzájemným jednáním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Pr="008B3C17">
        <w:rPr>
          <w:rFonts w:asciiTheme="minorHAnsi" w:hAnsiTheme="minorHAnsi" w:cstheme="minorHAnsi"/>
          <w:sz w:val="22"/>
          <w:szCs w:val="22"/>
        </w:rPr>
        <w:t>stran.</w:t>
      </w:r>
      <w:r w:rsidR="001856E3" w:rsidRPr="008B3C17">
        <w:rPr>
          <w:rFonts w:asciiTheme="minorHAnsi" w:hAnsiTheme="minorHAnsi" w:cstheme="minorHAnsi"/>
          <w:sz w:val="22"/>
          <w:szCs w:val="22"/>
        </w:rPr>
        <w:t xml:space="preserve"> V případě nenalezení shody bude spor předložen k řešení Krajskému soudu v</w:t>
      </w:r>
      <w:r w:rsidR="00E54E6F" w:rsidRPr="008B3C17">
        <w:rPr>
          <w:rFonts w:asciiTheme="minorHAnsi" w:hAnsiTheme="minorHAnsi" w:cstheme="minorHAnsi"/>
          <w:sz w:val="22"/>
          <w:szCs w:val="22"/>
        </w:rPr>
        <w:t> </w:t>
      </w:r>
      <w:r w:rsidR="001856E3" w:rsidRPr="008B3C17">
        <w:rPr>
          <w:rFonts w:asciiTheme="minorHAnsi" w:hAnsiTheme="minorHAnsi" w:cstheme="minorHAnsi"/>
          <w:sz w:val="22"/>
          <w:szCs w:val="22"/>
        </w:rPr>
        <w:t>Praze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279C99BA" w14:textId="77777777" w:rsidR="00041E2D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32820E0" w14:textId="77777777" w:rsidR="00B71872" w:rsidRDefault="00B71872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0342853" w14:textId="77777777" w:rsidR="00BC15F8" w:rsidRDefault="00BC15F8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B5A5EEF" w14:textId="77777777" w:rsidR="00867283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E4CB730" w14:textId="77777777" w:rsidR="00867283" w:rsidRPr="008B3C17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AF04AB9" w14:textId="77777777" w:rsidR="00775BD1" w:rsidRPr="008B3C17" w:rsidRDefault="00775BD1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638F6E59" w14:textId="4A81D7C7" w:rsidR="00890D42" w:rsidRPr="008B3C17" w:rsidRDefault="00890D42" w:rsidP="00890D4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lastRenderedPageBreak/>
        <w:t>Č</w:t>
      </w:r>
      <w:r w:rsidRPr="008B3C17">
        <w:rPr>
          <w:rFonts w:asciiTheme="minorHAnsi" w:hAnsiTheme="minorHAnsi" w:cstheme="minorHAnsi"/>
          <w:b/>
          <w:bCs/>
          <w:sz w:val="22"/>
          <w:szCs w:val="22"/>
        </w:rPr>
        <w:t>lánek</w:t>
      </w: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VII.</w:t>
      </w:r>
    </w:p>
    <w:p w14:paraId="10893F33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Závěrečná ujednání</w:t>
      </w:r>
    </w:p>
    <w:p w14:paraId="7C4A4C75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96428E7" w14:textId="77777777" w:rsidR="004A4C03" w:rsidRPr="008B3C17" w:rsidRDefault="002A67CB" w:rsidP="002A67CB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1.</w:t>
      </w:r>
      <w:r w:rsidRPr="008B3C17">
        <w:rPr>
          <w:rFonts w:asciiTheme="minorHAnsi" w:hAnsiTheme="minorHAnsi" w:cstheme="minorHAnsi"/>
          <w:sz w:val="22"/>
          <w:szCs w:val="22"/>
        </w:rPr>
        <w:tab/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ic v 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ě nelze vykládat jako poskytnutí práv vyplývajících z duševního vlastnictví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ani jako poskytnutí licence či jiného obdobného souhlasu k jakémukoliv jinému užití </w:t>
      </w:r>
      <w:r w:rsidR="00972669" w:rsidRPr="008B3C17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, než jak je výslovně </w:t>
      </w:r>
      <w:r w:rsidR="00972669" w:rsidRPr="008B3C17">
        <w:rPr>
          <w:rFonts w:asciiTheme="minorHAnsi" w:hAnsiTheme="minorHAnsi" w:cstheme="minorHAnsi"/>
          <w:sz w:val="22"/>
          <w:szCs w:val="22"/>
        </w:rPr>
        <w:t xml:space="preserve">sjednáno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výše v této </w:t>
      </w:r>
      <w:r w:rsidR="00972669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>mlouvě.</w:t>
      </w:r>
    </w:p>
    <w:p w14:paraId="2281FE4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5768669" w14:textId="378DE778" w:rsidR="004A4C03" w:rsidRPr="008B3C17" w:rsidRDefault="00E54E6F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Za třetí osoby dle čl. III. odst. </w:t>
      </w:r>
      <w:r w:rsidR="00EC453C" w:rsidRPr="008B3C17">
        <w:rPr>
          <w:rFonts w:asciiTheme="minorHAnsi" w:hAnsiTheme="minorHAnsi" w:cstheme="minorHAnsi"/>
          <w:sz w:val="22"/>
          <w:szCs w:val="22"/>
        </w:rPr>
        <w:t>2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A2D49" w:rsidRPr="008B3C17">
        <w:rPr>
          <w:rFonts w:asciiTheme="minorHAnsi" w:hAnsiTheme="minorHAnsi" w:cstheme="minorHAnsi"/>
          <w:sz w:val="22"/>
          <w:szCs w:val="22"/>
        </w:rPr>
        <w:t xml:space="preserve">písm. a)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se nepovažují zaměstnanc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, členové jeho orgánů a zplnomocnění zástupci, kteří přístup k</w:t>
      </w:r>
      <w:r w:rsidR="00646686" w:rsidRPr="008B3C17">
        <w:rPr>
          <w:rFonts w:asciiTheme="minorHAnsi" w:hAnsiTheme="minorHAnsi" w:cstheme="minorHAnsi"/>
          <w:sz w:val="22"/>
          <w:szCs w:val="22"/>
        </w:rPr>
        <w:t> Důvěrným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m nezbytně potřebují pro naplnění účelu dle čl. I. odst. 1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, byli s povinností ochrany </w:t>
      </w:r>
      <w:r w:rsidR="00873EA1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informací podle 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Zájemcem o informaci </w:t>
      </w:r>
      <w:r w:rsidR="004A4C03" w:rsidRPr="008B3C17">
        <w:rPr>
          <w:rFonts w:asciiTheme="minorHAnsi" w:hAnsiTheme="minorHAnsi" w:cstheme="minorHAnsi"/>
          <w:sz w:val="22"/>
          <w:szCs w:val="22"/>
        </w:rPr>
        <w:t>prokazatelně seznámeni a tuto povinnost v plném rozsahu přijal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, což je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ovinen k žád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rokázat. Porušení povinností těmito osobami je porušením povinn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F0F3693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AD635F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u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u lze měnit a doplňovat pouze písemnými dodatky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podepsanými oprávněnými zástupci obou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="00EC453C" w:rsidRPr="008B3C17">
        <w:rPr>
          <w:rFonts w:asciiTheme="minorHAnsi" w:hAnsiTheme="minorHAnsi" w:cstheme="minorHAnsi"/>
          <w:sz w:val="22"/>
          <w:szCs w:val="22"/>
        </w:rPr>
        <w:t>stran</w:t>
      </w:r>
      <w:r w:rsidRPr="008B3C17">
        <w:rPr>
          <w:rFonts w:asciiTheme="minorHAnsi" w:hAnsiTheme="minorHAnsi" w:cstheme="minorHAnsi"/>
          <w:sz w:val="22"/>
          <w:szCs w:val="22"/>
        </w:rPr>
        <w:t xml:space="preserve">. Dodatky se stávají nedílnou součástí </w:t>
      </w:r>
      <w:r w:rsidR="00396E6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.</w:t>
      </w:r>
    </w:p>
    <w:p w14:paraId="07C9EF4F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68EE5B3A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a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a se vyhotovuje ve </w:t>
      </w:r>
      <w:r w:rsidR="00133076" w:rsidRPr="008B3C17">
        <w:rPr>
          <w:rFonts w:asciiTheme="minorHAnsi" w:hAnsiTheme="minorHAnsi" w:cstheme="minorHAnsi"/>
          <w:sz w:val="22"/>
          <w:szCs w:val="22"/>
        </w:rPr>
        <w:t>dvou (2</w:t>
      </w:r>
      <w:r w:rsidRPr="008B3C17">
        <w:rPr>
          <w:rFonts w:asciiTheme="minorHAnsi" w:hAnsiTheme="minorHAnsi" w:cstheme="minorHAnsi"/>
          <w:sz w:val="22"/>
          <w:szCs w:val="22"/>
        </w:rPr>
        <w:t>) vyhotoveních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v </w:t>
      </w:r>
      <w:r w:rsidR="009D2667" w:rsidRPr="008B3C17">
        <w:rPr>
          <w:rFonts w:asciiTheme="minorHAnsi" w:hAnsiTheme="minorHAnsi" w:cstheme="minorHAnsi"/>
          <w:sz w:val="22"/>
          <w:szCs w:val="22"/>
        </w:rPr>
        <w:t>české</w:t>
      </w:r>
      <w:r w:rsidR="00EC453C" w:rsidRPr="008B3C17">
        <w:rPr>
          <w:rFonts w:asciiTheme="minorHAnsi" w:hAnsiTheme="minorHAnsi" w:cstheme="minorHAnsi"/>
          <w:sz w:val="22"/>
          <w:szCs w:val="22"/>
        </w:rPr>
        <w:t>m jazy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přičemž každé vyhotovení má platnost originálu. Každá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905275" w:rsidRPr="008B3C17">
        <w:rPr>
          <w:rFonts w:asciiTheme="minorHAnsi" w:hAnsiTheme="minorHAnsi" w:cstheme="minorHAnsi"/>
          <w:sz w:val="22"/>
          <w:szCs w:val="22"/>
        </w:rPr>
        <w:t>a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drží po podpisu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oběma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stranami </w:t>
      </w:r>
      <w:r w:rsidRPr="008B3C17">
        <w:rPr>
          <w:rFonts w:asciiTheme="minorHAnsi" w:hAnsiTheme="minorHAnsi" w:cstheme="minorHAnsi"/>
          <w:sz w:val="22"/>
          <w:szCs w:val="22"/>
        </w:rPr>
        <w:t xml:space="preserve">po </w:t>
      </w:r>
      <w:r w:rsidR="00133076" w:rsidRPr="008B3C17">
        <w:rPr>
          <w:rFonts w:asciiTheme="minorHAnsi" w:hAnsiTheme="minorHAnsi" w:cstheme="minorHAnsi"/>
          <w:sz w:val="22"/>
          <w:szCs w:val="22"/>
        </w:rPr>
        <w:t>jednom (1) vyhotovení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B2E9C62" w14:textId="77777777" w:rsidR="00396E63" w:rsidRPr="008B3C17" w:rsidRDefault="00396E63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66322D0C" w14:textId="77777777" w:rsidR="002A67CB" w:rsidRPr="008B3C17" w:rsidRDefault="002A67CB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2DF71035" w14:textId="77777777" w:rsidR="007F7DD0" w:rsidRPr="008B3C17" w:rsidRDefault="007F7DD0" w:rsidP="007F7DD0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7A359BD7" w14:textId="77777777" w:rsidR="004A4C03" w:rsidRPr="008B3C17" w:rsidRDefault="004A4C03">
      <w:pPr>
        <w:pStyle w:val="Zkladntext"/>
        <w:tabs>
          <w:tab w:val="center" w:pos="1843"/>
          <w:tab w:val="center" w:pos="7230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</w:p>
    <w:p w14:paraId="75A87818" w14:textId="77777777" w:rsidR="00396E63" w:rsidRPr="008B3C17" w:rsidRDefault="00396E63">
      <w:pPr>
        <w:rPr>
          <w:rFonts w:asciiTheme="minorHAnsi" w:hAnsiTheme="minorHAnsi" w:cstheme="minorHAnsi"/>
          <w:sz w:val="22"/>
          <w:szCs w:val="22"/>
        </w:rPr>
      </w:pPr>
    </w:p>
    <w:p w14:paraId="5B142D9F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3027252C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68C9DEDA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377312E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EA67F57" w14:textId="77777777" w:rsidR="007F7DD0" w:rsidRPr="008B3C17" w:rsidRDefault="007F7DD0">
      <w:pPr>
        <w:rPr>
          <w:rFonts w:asciiTheme="minorHAnsi" w:hAnsiTheme="minorHAnsi" w:cstheme="minorHAnsi"/>
          <w:sz w:val="22"/>
          <w:szCs w:val="22"/>
        </w:rPr>
      </w:pPr>
    </w:p>
    <w:p w14:paraId="446FE6FA" w14:textId="77777777" w:rsidR="004A4C03" w:rsidRPr="008B3C17" w:rsidRDefault="004A4C03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____________________</w:t>
      </w:r>
    </w:p>
    <w:p w14:paraId="13FCCB68" w14:textId="4D162760" w:rsidR="006B5670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uboš Hajský</w:t>
      </w:r>
      <w:r w:rsidR="006B5670" w:rsidRPr="008B3C17">
        <w:rPr>
          <w:rFonts w:asciiTheme="minorHAnsi" w:hAnsiTheme="minorHAnsi" w:cstheme="minorHAnsi"/>
          <w:sz w:val="22"/>
          <w:szCs w:val="22"/>
        </w:rPr>
        <w:tab/>
      </w:r>
      <w:r w:rsidR="00553817" w:rsidRPr="008B3C17">
        <w:rPr>
          <w:rFonts w:asciiTheme="minorHAnsi" w:hAnsiTheme="minorHAnsi" w:cstheme="minorHAnsi"/>
          <w:sz w:val="22"/>
          <w:szCs w:val="22"/>
        </w:rPr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titul, jméno, příjmení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64140C4D" w14:textId="6D5A37CE" w:rsidR="002A67CB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dnatel</w:t>
      </w:r>
      <w:r w:rsidR="00553817" w:rsidRPr="008B3C17">
        <w:rPr>
          <w:rFonts w:asciiTheme="minorHAnsi" w:hAnsiTheme="minorHAnsi" w:cstheme="minorHAnsi"/>
          <w:sz w:val="22"/>
          <w:szCs w:val="22"/>
        </w:rPr>
        <w:tab/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jednatelsk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ý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titul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7028D6A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69C018C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0983DFEB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2331E861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sectPr w:rsidR="002A67CB" w:rsidRPr="008B3C17" w:rsidSect="00A624E5">
      <w:footerReference w:type="default" r:id="rId11"/>
      <w:pgSz w:w="11906" w:h="16838"/>
      <w:pgMar w:top="1418" w:right="1418" w:bottom="1418" w:left="1418" w:header="708" w:footer="85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18FA4B" w14:textId="77777777" w:rsidR="00FC72D3" w:rsidRDefault="00FC72D3">
      <w:r>
        <w:separator/>
      </w:r>
    </w:p>
  </w:endnote>
  <w:endnote w:type="continuationSeparator" w:id="0">
    <w:p w14:paraId="4BD29B6C" w14:textId="77777777" w:rsidR="00FC72D3" w:rsidRDefault="00FC7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4C12F" w14:textId="77777777" w:rsidR="004A4C03" w:rsidRPr="001D3FC5" w:rsidRDefault="004A4C03">
    <w:pPr>
      <w:pStyle w:val="Zpat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_________________________________________________________________________________________________</w:t>
    </w:r>
    <w:r w:rsidR="00FB0AEB"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</w:t>
    </w:r>
  </w:p>
  <w:p w14:paraId="126405F6" w14:textId="5CBABB74" w:rsidR="004A4C03" w:rsidRPr="006958E5" w:rsidRDefault="004A4C03" w:rsidP="00291E23">
    <w:pPr>
      <w:pStyle w:val="Zpat"/>
      <w:tabs>
        <w:tab w:val="clear" w:pos="4536"/>
      </w:tabs>
      <w:rPr>
        <w:rFonts w:asciiTheme="minorHAnsi" w:hAnsiTheme="minorHAnsi" w:cstheme="minorHAnsi"/>
        <w:color w:val="A6A6A6" w:themeColor="background1" w:themeShade="A6"/>
        <w:sz w:val="16"/>
        <w:szCs w:val="16"/>
      </w:rPr>
    </w:pPr>
    <w:r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Smlouva o důvěrnosti a ochraně informací </w:t>
    </w:r>
    <w:r w:rsidR="009C3E22"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  <w:r w:rsidR="00641638">
      <w:rPr>
        <w:rFonts w:asciiTheme="minorHAnsi" w:hAnsiTheme="minorHAnsi" w:cstheme="minorHAnsi"/>
        <w:color w:val="A6A6A6" w:themeColor="background1" w:themeShade="A6"/>
        <w:sz w:val="16"/>
        <w:szCs w:val="16"/>
      </w:rPr>
      <w:t>02/2021</w:t>
    </w:r>
    <w:r w:rsidR="006B6057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 CZ</w:t>
    </w:r>
  </w:p>
  <w:p w14:paraId="224578B3" w14:textId="77777777" w:rsidR="004A4C03" w:rsidRPr="001D3FC5" w:rsidRDefault="004A4C03">
    <w:pPr>
      <w:pStyle w:val="Zpat"/>
      <w:jc w:val="center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PAGE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3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t>/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NUMPAGES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4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F9B23" w14:textId="77777777" w:rsidR="00FC72D3" w:rsidRDefault="00FC72D3">
      <w:r>
        <w:separator/>
      </w:r>
    </w:p>
  </w:footnote>
  <w:footnote w:type="continuationSeparator" w:id="0">
    <w:p w14:paraId="4B92FE91" w14:textId="77777777" w:rsidR="00FC72D3" w:rsidRDefault="00FC7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A4C1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" w15:restartNumberingAfterBreak="0">
    <w:nsid w:val="08722035"/>
    <w:multiLevelType w:val="hybridMultilevel"/>
    <w:tmpl w:val="EAB48D46"/>
    <w:lvl w:ilvl="0" w:tplc="11C06F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FF000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56BCC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" w15:restartNumberingAfterBreak="0">
    <w:nsid w:val="1E1E2328"/>
    <w:multiLevelType w:val="hybridMultilevel"/>
    <w:tmpl w:val="42F6281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82E1BE6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3E200AF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" w15:restartNumberingAfterBreak="0">
    <w:nsid w:val="409C5DC7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7" w15:restartNumberingAfterBreak="0">
    <w:nsid w:val="4C117C47"/>
    <w:multiLevelType w:val="singleLevel"/>
    <w:tmpl w:val="E3FA7F3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4DD114B7"/>
    <w:multiLevelType w:val="singleLevel"/>
    <w:tmpl w:val="A8C2C7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5B9C3F4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0" w15:restartNumberingAfterBreak="0">
    <w:nsid w:val="5ED42583"/>
    <w:multiLevelType w:val="hybridMultilevel"/>
    <w:tmpl w:val="0F1E647A"/>
    <w:lvl w:ilvl="0" w:tplc="2D8CA8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F68E31A0">
      <w:numFmt w:val="bullet"/>
      <w:lvlText w:val="-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81CD5"/>
    <w:multiLevelType w:val="singleLevel"/>
    <w:tmpl w:val="C0B218D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2" w15:restartNumberingAfterBreak="0">
    <w:nsid w:val="7B63589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304512784">
    <w:abstractNumId w:val="2"/>
  </w:num>
  <w:num w:numId="2" w16cid:durableId="750195046">
    <w:abstractNumId w:val="5"/>
  </w:num>
  <w:num w:numId="3" w16cid:durableId="1853688839">
    <w:abstractNumId w:val="7"/>
  </w:num>
  <w:num w:numId="4" w16cid:durableId="277833118">
    <w:abstractNumId w:val="11"/>
  </w:num>
  <w:num w:numId="5" w16cid:durableId="432096694">
    <w:abstractNumId w:val="12"/>
  </w:num>
  <w:num w:numId="6" w16cid:durableId="604846935">
    <w:abstractNumId w:val="9"/>
  </w:num>
  <w:num w:numId="7" w16cid:durableId="796878133">
    <w:abstractNumId w:val="8"/>
  </w:num>
  <w:num w:numId="8" w16cid:durableId="1290479464">
    <w:abstractNumId w:val="4"/>
  </w:num>
  <w:num w:numId="9" w16cid:durableId="574516637">
    <w:abstractNumId w:val="0"/>
  </w:num>
  <w:num w:numId="10" w16cid:durableId="1287002356">
    <w:abstractNumId w:val="6"/>
  </w:num>
  <w:num w:numId="11" w16cid:durableId="336884036">
    <w:abstractNumId w:val="3"/>
  </w:num>
  <w:num w:numId="12" w16cid:durableId="1539198604">
    <w:abstractNumId w:val="1"/>
  </w:num>
  <w:num w:numId="13" w16cid:durableId="928250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zQ2NDe0MDM3NTdX0lEKTi0uzszPAykwrAUAk7OZhywAAAA="/>
  </w:docVars>
  <w:rsids>
    <w:rsidRoot w:val="004A4C03"/>
    <w:rsid w:val="00006101"/>
    <w:rsid w:val="00016E4B"/>
    <w:rsid w:val="00041E2D"/>
    <w:rsid w:val="000421B9"/>
    <w:rsid w:val="00045E42"/>
    <w:rsid w:val="000525FB"/>
    <w:rsid w:val="00066675"/>
    <w:rsid w:val="000722A0"/>
    <w:rsid w:val="000936A4"/>
    <w:rsid w:val="000A3F24"/>
    <w:rsid w:val="000B7649"/>
    <w:rsid w:val="000C22F6"/>
    <w:rsid w:val="001000C5"/>
    <w:rsid w:val="00100D2E"/>
    <w:rsid w:val="0012732E"/>
    <w:rsid w:val="00133076"/>
    <w:rsid w:val="0014338E"/>
    <w:rsid w:val="001856E3"/>
    <w:rsid w:val="001A53A6"/>
    <w:rsid w:val="001B4870"/>
    <w:rsid w:val="001D3FC5"/>
    <w:rsid w:val="001D494F"/>
    <w:rsid w:val="001E19E1"/>
    <w:rsid w:val="001F1D51"/>
    <w:rsid w:val="002062AD"/>
    <w:rsid w:val="0021716E"/>
    <w:rsid w:val="0023770A"/>
    <w:rsid w:val="002608F5"/>
    <w:rsid w:val="0027375F"/>
    <w:rsid w:val="00291E23"/>
    <w:rsid w:val="002A67CB"/>
    <w:rsid w:val="002D265D"/>
    <w:rsid w:val="002D4E53"/>
    <w:rsid w:val="002E1981"/>
    <w:rsid w:val="002F256D"/>
    <w:rsid w:val="0032443D"/>
    <w:rsid w:val="0033760C"/>
    <w:rsid w:val="003652AE"/>
    <w:rsid w:val="003860C6"/>
    <w:rsid w:val="0039539C"/>
    <w:rsid w:val="00396E63"/>
    <w:rsid w:val="003B04FE"/>
    <w:rsid w:val="003B0546"/>
    <w:rsid w:val="003B63A5"/>
    <w:rsid w:val="003D1091"/>
    <w:rsid w:val="003F13BC"/>
    <w:rsid w:val="004120B7"/>
    <w:rsid w:val="00414AA5"/>
    <w:rsid w:val="0042149D"/>
    <w:rsid w:val="00425FCE"/>
    <w:rsid w:val="00436E4E"/>
    <w:rsid w:val="004555B2"/>
    <w:rsid w:val="00464D4A"/>
    <w:rsid w:val="00473337"/>
    <w:rsid w:val="0047747A"/>
    <w:rsid w:val="004A4C03"/>
    <w:rsid w:val="004A7673"/>
    <w:rsid w:val="004B4AC5"/>
    <w:rsid w:val="004C723A"/>
    <w:rsid w:val="004D7250"/>
    <w:rsid w:val="004F50F2"/>
    <w:rsid w:val="00502DFF"/>
    <w:rsid w:val="00537632"/>
    <w:rsid w:val="00543720"/>
    <w:rsid w:val="00553817"/>
    <w:rsid w:val="005614C6"/>
    <w:rsid w:val="005653E9"/>
    <w:rsid w:val="0056636B"/>
    <w:rsid w:val="005B1A0C"/>
    <w:rsid w:val="005C09BF"/>
    <w:rsid w:val="005E32ED"/>
    <w:rsid w:val="005E6D45"/>
    <w:rsid w:val="005F4DED"/>
    <w:rsid w:val="00605902"/>
    <w:rsid w:val="00613098"/>
    <w:rsid w:val="00623467"/>
    <w:rsid w:val="006342B0"/>
    <w:rsid w:val="00641638"/>
    <w:rsid w:val="00646686"/>
    <w:rsid w:val="006573C4"/>
    <w:rsid w:val="006958E5"/>
    <w:rsid w:val="006A32E1"/>
    <w:rsid w:val="006B0E77"/>
    <w:rsid w:val="006B4370"/>
    <w:rsid w:val="006B5670"/>
    <w:rsid w:val="006B6057"/>
    <w:rsid w:val="006E063D"/>
    <w:rsid w:val="00713953"/>
    <w:rsid w:val="00723677"/>
    <w:rsid w:val="00757BA9"/>
    <w:rsid w:val="00762B19"/>
    <w:rsid w:val="00775BD1"/>
    <w:rsid w:val="007877B8"/>
    <w:rsid w:val="007A648E"/>
    <w:rsid w:val="007D3041"/>
    <w:rsid w:val="007D4960"/>
    <w:rsid w:val="007E0B3F"/>
    <w:rsid w:val="007E7C4F"/>
    <w:rsid w:val="007F7C24"/>
    <w:rsid w:val="007F7DD0"/>
    <w:rsid w:val="00820799"/>
    <w:rsid w:val="00847EF0"/>
    <w:rsid w:val="00867283"/>
    <w:rsid w:val="00873EA1"/>
    <w:rsid w:val="00884863"/>
    <w:rsid w:val="00885472"/>
    <w:rsid w:val="008867BC"/>
    <w:rsid w:val="00890D42"/>
    <w:rsid w:val="008A23CD"/>
    <w:rsid w:val="008A3037"/>
    <w:rsid w:val="008B38D3"/>
    <w:rsid w:val="008B3C17"/>
    <w:rsid w:val="00905275"/>
    <w:rsid w:val="0093484A"/>
    <w:rsid w:val="00965CF9"/>
    <w:rsid w:val="009676BD"/>
    <w:rsid w:val="00972669"/>
    <w:rsid w:val="009A0A3A"/>
    <w:rsid w:val="009C3E22"/>
    <w:rsid w:val="009D2667"/>
    <w:rsid w:val="009F0A0E"/>
    <w:rsid w:val="009F4422"/>
    <w:rsid w:val="00A03D09"/>
    <w:rsid w:val="00A120C0"/>
    <w:rsid w:val="00A202E2"/>
    <w:rsid w:val="00A22192"/>
    <w:rsid w:val="00A26F91"/>
    <w:rsid w:val="00A52C2C"/>
    <w:rsid w:val="00A624E5"/>
    <w:rsid w:val="00A9179F"/>
    <w:rsid w:val="00AB7B4B"/>
    <w:rsid w:val="00B2140E"/>
    <w:rsid w:val="00B22E5F"/>
    <w:rsid w:val="00B24F3F"/>
    <w:rsid w:val="00B26142"/>
    <w:rsid w:val="00B36170"/>
    <w:rsid w:val="00B52A36"/>
    <w:rsid w:val="00B63612"/>
    <w:rsid w:val="00B71872"/>
    <w:rsid w:val="00B80BCD"/>
    <w:rsid w:val="00B82D8F"/>
    <w:rsid w:val="00BB795B"/>
    <w:rsid w:val="00BC15F8"/>
    <w:rsid w:val="00BC48A5"/>
    <w:rsid w:val="00BC48C1"/>
    <w:rsid w:val="00BC4B80"/>
    <w:rsid w:val="00BD202D"/>
    <w:rsid w:val="00BE1F1C"/>
    <w:rsid w:val="00BE4C00"/>
    <w:rsid w:val="00BE7A4D"/>
    <w:rsid w:val="00BF0526"/>
    <w:rsid w:val="00BF2CF2"/>
    <w:rsid w:val="00BF5F5B"/>
    <w:rsid w:val="00BF68D5"/>
    <w:rsid w:val="00C01E51"/>
    <w:rsid w:val="00C15C67"/>
    <w:rsid w:val="00C4447D"/>
    <w:rsid w:val="00C91A44"/>
    <w:rsid w:val="00C97ABE"/>
    <w:rsid w:val="00CB594D"/>
    <w:rsid w:val="00CF3119"/>
    <w:rsid w:val="00CF4476"/>
    <w:rsid w:val="00D017C2"/>
    <w:rsid w:val="00D027B4"/>
    <w:rsid w:val="00D0350D"/>
    <w:rsid w:val="00DA2D49"/>
    <w:rsid w:val="00DA4871"/>
    <w:rsid w:val="00DC0771"/>
    <w:rsid w:val="00DF257A"/>
    <w:rsid w:val="00E43574"/>
    <w:rsid w:val="00E5444D"/>
    <w:rsid w:val="00E54E6F"/>
    <w:rsid w:val="00E71F34"/>
    <w:rsid w:val="00E83022"/>
    <w:rsid w:val="00E972E1"/>
    <w:rsid w:val="00EA1668"/>
    <w:rsid w:val="00EA79B4"/>
    <w:rsid w:val="00EB30E0"/>
    <w:rsid w:val="00EC453C"/>
    <w:rsid w:val="00ED0B78"/>
    <w:rsid w:val="00ED1354"/>
    <w:rsid w:val="00EE4CE2"/>
    <w:rsid w:val="00F06025"/>
    <w:rsid w:val="00F07B8B"/>
    <w:rsid w:val="00F112A5"/>
    <w:rsid w:val="00F13532"/>
    <w:rsid w:val="00F7384F"/>
    <w:rsid w:val="00F9558E"/>
    <w:rsid w:val="00FB0A39"/>
    <w:rsid w:val="00FB0AEB"/>
    <w:rsid w:val="00FB1439"/>
    <w:rsid w:val="00FC4DA4"/>
    <w:rsid w:val="00FC72D3"/>
    <w:rsid w:val="00FD4301"/>
    <w:rsid w:val="00FD44BC"/>
    <w:rsid w:val="00FF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1F7AF96"/>
  <w14:defaultImageDpi w14:val="0"/>
  <w15:docId w15:val="{0F57B131-3D27-4117-B272-52C4596B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outlineLvl w:val="0"/>
    </w:pPr>
    <w:rPr>
      <w:rFonts w:ascii="Arial" w:hAnsi="Arial" w:cs="Arial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jc w:val="center"/>
      <w:outlineLvl w:val="1"/>
    </w:pPr>
    <w:rPr>
      <w:rFonts w:ascii="Arial" w:hAnsi="Arial" w:cs="Arial"/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9"/>
    <w:qFormat/>
    <w:pPr>
      <w:keepNext/>
      <w:jc w:val="center"/>
      <w:outlineLvl w:val="2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cs="Times New Roman"/>
      <w:sz w:val="20"/>
      <w:szCs w:val="20"/>
    </w:rPr>
  </w:style>
  <w:style w:type="character" w:styleId="slostrnky">
    <w:name w:val="page number"/>
    <w:basedOn w:val="Standardnpsmoodstavce"/>
    <w:uiPriority w:val="99"/>
    <w:rPr>
      <w:rFonts w:cs="Times New Roman"/>
    </w:rPr>
  </w:style>
  <w:style w:type="paragraph" w:styleId="Zkladntext">
    <w:name w:val="Body Text"/>
    <w:basedOn w:val="Normln"/>
    <w:link w:val="ZkladntextChar"/>
    <w:uiPriority w:val="99"/>
    <w:rPr>
      <w:rFonts w:ascii="Arial" w:hAnsi="Arial" w:cs="Arial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cs="Times New Roman"/>
      <w:sz w:val="20"/>
      <w:szCs w:val="20"/>
    </w:rPr>
  </w:style>
  <w:style w:type="character" w:customStyle="1" w:styleId="platne1">
    <w:name w:val="platne1"/>
    <w:basedOn w:val="Standardnpsmoodstavce"/>
    <w:uiPriority w:val="99"/>
    <w:rPr>
      <w:rFonts w:cs="Times New Roman"/>
      <w:w w:val="1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3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C3E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F7C24"/>
    <w:pPr>
      <w:ind w:left="720"/>
      <w:contextualSpacing/>
    </w:pPr>
  </w:style>
  <w:style w:type="paragraph" w:styleId="Bezmezer">
    <w:name w:val="No Spacing"/>
    <w:uiPriority w:val="1"/>
    <w:qFormat/>
    <w:rsid w:val="00890D42"/>
    <w:pPr>
      <w:spacing w:after="0" w:line="240" w:lineRule="auto"/>
    </w:pPr>
    <w:rPr>
      <w:rFonts w:ascii="Calibri" w:eastAsia="Calibri" w:hAnsi="Calibri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F95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558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955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5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558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867283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71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685D718489746A64C1B0588D448B4" ma:contentTypeVersion="14" ma:contentTypeDescription="Vytvoří nový dokument" ma:contentTypeScope="" ma:versionID="4dcf6fabed86b033f5b42e8477120ff5">
  <xsd:schema xmlns:xsd="http://www.w3.org/2001/XMLSchema" xmlns:xs="http://www.w3.org/2001/XMLSchema" xmlns:p="http://schemas.microsoft.com/office/2006/metadata/properties" xmlns:ns2="c3f80cdf-f479-496f-b136-29ac706a0e20" xmlns:ns3="f93f94cd-2054-4d96-a13c-a36bd5191eba" targetNamespace="http://schemas.microsoft.com/office/2006/metadata/properties" ma:root="true" ma:fieldsID="d3523bb86b971ff168d4be688706b55c" ns2:_="" ns3:_="">
    <xsd:import namespace="c3f80cdf-f479-496f-b136-29ac706a0e20"/>
    <xsd:import namespace="f93f94cd-2054-4d96-a13c-a36bd519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80cdf-f479-496f-b136-29ac706a0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f6265681-4bad-468e-972a-74480e3ac6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f94cd-2054-4d96-a13c-a36bd5191e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7658be-be7a-425c-ac26-34f5694e7a01}" ma:internalName="TaxCatchAll" ma:showField="CatchAllData" ma:web="f93f94cd-2054-4d96-a13c-a36bd5191e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3f94cd-2054-4d96-a13c-a36bd5191eba" xsi:nil="true"/>
    <lcf76f155ced4ddcb4097134ff3c332f xmlns="c3f80cdf-f479-496f-b136-29ac706a0e2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CE8EF9-F884-45E6-8D1F-E287F6F85B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9987B6-C554-44CC-B7D9-A9B1D637D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f80cdf-f479-496f-b136-29ac706a0e20"/>
    <ds:schemaRef ds:uri="f93f94cd-2054-4d96-a13c-a36bd5191e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ACEEA-C562-4571-B246-3F5523859FEE}">
  <ds:schemaRefs>
    <ds:schemaRef ds:uri="http://schemas.microsoft.com/office/2006/metadata/properties"/>
    <ds:schemaRef ds:uri="http://schemas.microsoft.com/office/infopath/2007/PartnerControls"/>
    <ds:schemaRef ds:uri="f93f94cd-2054-4d96-a13c-a36bd5191eba"/>
    <ds:schemaRef ds:uri="c3f80cdf-f479-496f-b136-29ac706a0e20"/>
  </ds:schemaRefs>
</ds:datastoreItem>
</file>

<file path=customXml/itemProps4.xml><?xml version="1.0" encoding="utf-8"?>
<ds:datastoreItem xmlns:ds="http://schemas.openxmlformats.org/officeDocument/2006/customXml" ds:itemID="{D7D5AFBE-B817-46EF-AC88-2D189F0F05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355</Words>
  <Characters>7995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INFORMACÍ A JEJICH OCHRANĚ</vt:lpstr>
    </vt:vector>
  </TitlesOfParts>
  <Company>TATRA, a. s.</Company>
  <LinksUpToDate>false</LinksUpToDate>
  <CharactersWithSpaces>9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INFORMACÍ A JEJICH OCHRANĚ</dc:title>
  <dc:creator>Právní</dc:creator>
  <cp:lastModifiedBy>David Frolík</cp:lastModifiedBy>
  <cp:revision>11</cp:revision>
  <cp:lastPrinted>2018-08-13T13:32:00Z</cp:lastPrinted>
  <dcterms:created xsi:type="dcterms:W3CDTF">2025-03-03T12:57:00Z</dcterms:created>
  <dcterms:modified xsi:type="dcterms:W3CDTF">2025-05-27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2584891a7eafc73d56d3afcce57377228043ddec729db6979845c27da87163</vt:lpwstr>
  </property>
  <property fmtid="{D5CDD505-2E9C-101B-9397-08002B2CF9AE}" pid="3" name="ContentTypeId">
    <vt:lpwstr>0x010100186685D718489746A64C1B0588D448B4</vt:lpwstr>
  </property>
</Properties>
</file>